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tructured desig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ethodical approach to software development that emphasizes breaking down complex systems into smaller, manageable modules, enabling better comprehension of system functionality and efficient collaboration among team memb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tructured design and related concep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uctured Analysis and Structured Design (SA/S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insights into this diagrammatic notation, its goals, and techniqu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rawSpaces</w:t>
        </w:r>
        <w:r>
          <w:rPr>
            <w:rStyle w:val="Hyperlink"/>
          </w:rPr>
          <w:t xml:space="preserve">: Explore their articl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ructured Design in Software Engineering</w:t>
        </w:r>
        <w:r>
          <w:rPr>
            <w:rStyle w:val="Hyperlink"/>
          </w:rPr>
          <w:t xml:space="preserve">, which delves into breaking down complex systems and understanding their functiona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ison</w:t>
        </w:r>
        <w:r>
          <w:rPr>
            <w:rStyle w:val="Hyperlink"/>
          </w:rPr>
          <w:t xml:space="preserve">: Take their free online cours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undamentals of Systems Design and Implementation</w:t>
        </w:r>
        <w:r>
          <w:rPr>
            <w:rStyle w:val="Hyperlink"/>
          </w:rPr>
          <w:t xml:space="preserve">, covering the bridge between problem domains and existing systems, systems selection, and structured desig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Check out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wesome-system-design-resour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, which collects various resources for learning system design concepts, including structured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sity</w:t>
        </w:r>
        <w:r>
          <w:rPr>
            <w:rStyle w:val="Hyperlink"/>
          </w:rPr>
          <w:t xml:space="preserve">: Their compilation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tutor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vers system design, including structured design, from various online platforms like Udemy, Coursera, and YouTub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tructured design and system architectur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0" Target="https://drawspaces.com/structured-design-in-software-engineering/" TargetMode="External" /><Relationship Type="http://schemas.openxmlformats.org/officeDocument/2006/relationships/hyperlink" Id="rId23" Target="https://github.com/ashishps1/awesome-system-design-resources" TargetMode="External" /><Relationship Type="http://schemas.openxmlformats.org/officeDocument/2006/relationships/hyperlink" Id="rId22" Target="https://www.crio.do/blog/a-comprehensive-guide-to-system-design/" TargetMode="External" /><Relationship Type="http://schemas.openxmlformats.org/officeDocument/2006/relationships/hyperlink" Id="rId21" Target="https://www.geeksforgeeks.org/structured-analysis-and-structured-design-sa-s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ursesity.com/free-tutorials-learn/system-design" TargetMode="External" /><Relationship Type="http://schemas.openxmlformats.org/officeDocument/2006/relationships/hyperlink" Id="rId20" Target="https://drawspaces.com/structured-design-in-software-engineering/" TargetMode="External" /><Relationship Type="http://schemas.openxmlformats.org/officeDocument/2006/relationships/hyperlink" Id="rId23" Target="https://github.com/ashishps1/awesome-system-design-resources" TargetMode="External" /><Relationship Type="http://schemas.openxmlformats.org/officeDocument/2006/relationships/hyperlink" Id="rId22" Target="https://www.crio.do/blog/a-comprehensive-guide-to-system-design/" TargetMode="External" /><Relationship Type="http://schemas.openxmlformats.org/officeDocument/2006/relationships/hyperlink" Id="rId21" Target="https://www.geeksforgeeks.org/structured-analysis-and-structured-design-sa-s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7Z</dcterms:created>
  <dcterms:modified xsi:type="dcterms:W3CDTF">2024-03-23T0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